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77777777" w:rsidR="00502F37" w:rsidRPr="00C03043" w:rsidRDefault="00C03043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Юрий Аксенов</w:t>
      </w:r>
    </w:p>
    <w:p w14:paraId="2F17BF72" w14:textId="77777777" w:rsidR="001219F6" w:rsidRPr="00C03043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</w:rPr>
      </w:pPr>
    </w:p>
    <w:tbl>
      <w:tblPr>
        <w:tblStyle w:val="a3"/>
        <w:tblW w:w="5453" w:type="pct"/>
        <w:tblInd w:w="-426" w:type="dxa"/>
        <w:tblLayout w:type="fixed"/>
        <w:tblLook w:val="04A0" w:firstRow="1" w:lastRow="0" w:firstColumn="1" w:lastColumn="0" w:noHBand="0" w:noVBand="1"/>
      </w:tblPr>
      <w:tblGrid>
        <w:gridCol w:w="1418"/>
        <w:gridCol w:w="3267"/>
        <w:gridCol w:w="1411"/>
        <w:gridCol w:w="4415"/>
      </w:tblGrid>
      <w:tr w:rsidR="00CB6665" w:rsidRPr="005D62F5" w14:paraId="570356BD" w14:textId="77777777" w:rsidTr="000E2826"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84956" w14:textId="2213484F" w:rsidR="00CB6665" w:rsidRPr="003C1381" w:rsidRDefault="00573DBE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елефон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2707F" w14:textId="70EA52A5" w:rsidR="00CB6665" w:rsidRPr="005D62F5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3C138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-911-185-51-2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248AC" w14:textId="52347B6D" w:rsidR="00CB6665" w:rsidRPr="005D62F5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GitHub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AE5EC" w14:textId="0129DCB4" w:rsidR="00CB6665" w:rsidRPr="00573DBE" w:rsidRDefault="006E5BCF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573DBE" w:rsidRPr="008B5C48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https://github.com/IuriiAksenov</w:t>
              </w:r>
            </w:hyperlink>
            <w:r w:rsidR="00573D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B6665" w:rsidRPr="00434311" w14:paraId="038799E5" w14:textId="77777777" w:rsidTr="000E2826">
        <w:trPr>
          <w:trHeight w:val="342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237FDB" w14:textId="7F61E2DD" w:rsidR="00CB6665" w:rsidRPr="003C1381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ail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422DC" w14:textId="5A0B856B" w:rsidR="00CB6665" w:rsidRPr="00CB6665" w:rsidRDefault="006E5BCF" w:rsidP="00573D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i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</w:rPr>
                <w:t>u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r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</w:rPr>
                <w:t>ii.aksenov</w:t>
              </w:r>
              <w:r w:rsidR="00573DBE" w:rsidRPr="003D0F92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GB"/>
                </w:rPr>
                <w:t>@yandex.ru</w:t>
              </w:r>
            </w:hyperlink>
          </w:p>
        </w:tc>
        <w:tc>
          <w:tcPr>
            <w:tcW w:w="6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CBD51" w14:textId="54C08171" w:rsidR="00CB6665" w:rsidRPr="003D0F92" w:rsidRDefault="00573DBE" w:rsidP="00573DBE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inkedIn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78E37" w14:textId="72AB12B2" w:rsidR="00CB6665" w:rsidRPr="005307E3" w:rsidRDefault="006E5BCF" w:rsidP="00573DBE">
            <w:pPr>
              <w:rPr>
                <w:rStyle w:val="af5"/>
                <w:lang w:val="en-GB"/>
              </w:rPr>
            </w:pPr>
            <w:hyperlink r:id="rId8" w:history="1">
              <w:r w:rsidR="00CB6665" w:rsidRPr="005307E3">
                <w:rPr>
                  <w:rStyle w:val="af5"/>
                  <w:rFonts w:ascii="Times New Roman" w:hAnsi="Times New Roman" w:cs="Times New Roman"/>
                  <w:sz w:val="24"/>
                  <w:lang w:val="en-GB"/>
                </w:rPr>
                <w:t>https://www.linkedin.com/in/iurii-aksenov/</w:t>
              </w:r>
            </w:hyperlink>
            <w:r w:rsidR="00CB6665" w:rsidRPr="005307E3">
              <w:rPr>
                <w:rStyle w:val="af5"/>
                <w:rFonts w:ascii="Times New Roman" w:hAnsi="Times New Roman" w:cs="Times New Roman"/>
                <w:sz w:val="24"/>
                <w:lang w:val="en-GB"/>
              </w:rPr>
              <w:t xml:space="preserve"> </w:t>
            </w:r>
          </w:p>
        </w:tc>
      </w:tr>
      <w:tr w:rsidR="005D62F5" w:rsidRPr="00434311" w14:paraId="7B3409D6" w14:textId="77777777" w:rsidTr="005923F6">
        <w:trPr>
          <w:trHeight w:val="5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427855E" w14:textId="77777777" w:rsidR="005D62F5" w:rsidRPr="001219F6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GB"/>
              </w:rPr>
            </w:pPr>
          </w:p>
        </w:tc>
      </w:tr>
      <w:tr w:rsidR="0033038C" w:rsidRPr="005D62F5" w14:paraId="6537ED14" w14:textId="77777777" w:rsidTr="000E2826">
        <w:trPr>
          <w:trHeight w:val="5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5FF56BDD" w14:textId="77777777" w:rsidR="0033038C" w:rsidRPr="009F170F" w:rsidRDefault="00C03043" w:rsidP="005D62F5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F170F">
              <w:rPr>
                <w:rFonts w:ascii="Times New Roman" w:hAnsi="Times New Roman" w:cs="Times New Roman"/>
                <w:b/>
                <w:sz w:val="28"/>
                <w:szCs w:val="28"/>
              </w:rPr>
              <w:t>Образование</w:t>
            </w:r>
          </w:p>
        </w:tc>
      </w:tr>
      <w:tr w:rsidR="00AD79A8" w:rsidRPr="00C03043" w14:paraId="3875EDE7" w14:textId="77777777" w:rsidTr="001D511F">
        <w:trPr>
          <w:trHeight w:val="1023"/>
        </w:trPr>
        <w:tc>
          <w:tcPr>
            <w:tcW w:w="675" w:type="pct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17E0C858" w14:textId="2818229F" w:rsidR="00AD79A8" w:rsidRPr="00F222D3" w:rsidRDefault="00AD79A8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нт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F90E34">
              <w:rPr>
                <w:rFonts w:ascii="Times New Roman" w:hAnsi="Times New Roman" w:cs="Times New Roman"/>
                <w:sz w:val="24"/>
                <w:szCs w:val="24"/>
              </w:rPr>
              <w:t>наст. вр.</w:t>
            </w:r>
          </w:p>
        </w:tc>
        <w:tc>
          <w:tcPr>
            <w:tcW w:w="4325" w:type="pct"/>
            <w:gridSpan w:val="3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24B6019D" w14:textId="4553E24A" w:rsidR="00AD79A8" w:rsidRPr="005923F6" w:rsidRDefault="00AD79A8" w:rsidP="000E282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F170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НИУ «Высшая школа </w:t>
            </w:r>
            <w:r w:rsidRPr="005950B8">
              <w:rPr>
                <w:rFonts w:ascii="Times New Roman" w:hAnsi="Times New Roman" w:cs="Times New Roman"/>
                <w:b/>
                <w:sz w:val="24"/>
                <w:szCs w:val="24"/>
              </w:rPr>
              <w:t>экономики», Москва, Россия</w:t>
            </w:r>
          </w:p>
          <w:p w14:paraId="25729975" w14:textId="37177BA8" w:rsidR="00AD79A8" w:rsidRPr="005923F6" w:rsidRDefault="00AD79A8" w:rsidP="000E282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>Магистр</w:t>
            </w: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, Системная и программная инженерия (англоязычная программа)</w:t>
            </w:r>
            <w:r w:rsidR="000E2826">
              <w:rPr>
                <w:rFonts w:ascii="Times New Roman" w:hAnsi="Times New Roman" w:cs="Times New Roman"/>
                <w:bCs/>
                <w:sz w:val="24"/>
                <w:szCs w:val="24"/>
              </w:rPr>
              <w:t>, ф</w:t>
            </w:r>
            <w:r w:rsidR="005923F6"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акультет компьютерных наук</w:t>
            </w:r>
            <w:r w:rsidR="005923F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0E2826"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5923F6"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редний балл 4,95 из 5,0</w:t>
            </w:r>
          </w:p>
        </w:tc>
      </w:tr>
      <w:tr w:rsidR="005923F6" w:rsidRPr="00C03043" w14:paraId="48D43137" w14:textId="77777777" w:rsidTr="000E2826">
        <w:trPr>
          <w:trHeight w:val="991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2D8EF268" w14:textId="1C7CDB50" w:rsidR="005923F6" w:rsidRPr="005D62F5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нт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D62F5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5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юнь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9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21D0951" w14:textId="750A2D3B" w:rsidR="005923F6" w:rsidRPr="005923F6" w:rsidRDefault="005923F6" w:rsidP="000E2826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950B8">
              <w:rPr>
                <w:rFonts w:ascii="Times New Roman" w:hAnsi="Times New Roman" w:cs="Times New Roman"/>
                <w:b/>
                <w:sz w:val="24"/>
                <w:szCs w:val="24"/>
              </w:rPr>
              <w:t>ИТМО, Санкт-Петербург, Россия</w:t>
            </w:r>
          </w:p>
          <w:p w14:paraId="448F4EF0" w14:textId="42EE661E" w:rsidR="005923F6" w:rsidRPr="00AD4B58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>Бакалавр</w:t>
            </w: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, Информационные системы</w:t>
            </w:r>
            <w:r w:rsidRPr="00AD4B58">
              <w:rPr>
                <w:rFonts w:ascii="Times New Roman" w:hAnsi="Times New Roman" w:cs="Times New Roman"/>
                <w:sz w:val="24"/>
                <w:szCs w:val="24"/>
              </w:rPr>
              <w:t xml:space="preserve"> и технолог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E2826">
              <w:rPr>
                <w:rFonts w:ascii="Times New Roman" w:hAnsi="Times New Roman" w:cs="Times New Roman"/>
                <w:bCs/>
                <w:sz w:val="24"/>
                <w:szCs w:val="24"/>
              </w:rPr>
              <w:t>ф</w:t>
            </w: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акультет информационных технологий и программирования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AD4B58">
              <w:rPr>
                <w:rFonts w:ascii="Times New Roman" w:hAnsi="Times New Roman" w:cs="Times New Roman"/>
                <w:sz w:val="24"/>
                <w:szCs w:val="24"/>
              </w:rPr>
              <w:t>редний балл 4,97 из 5,0</w:t>
            </w:r>
          </w:p>
        </w:tc>
      </w:tr>
      <w:tr w:rsidR="005923F6" w:rsidRPr="005C54D4" w14:paraId="11A668CC" w14:textId="77777777" w:rsidTr="000E2826">
        <w:trPr>
          <w:trHeight w:val="669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4E367E86" w14:textId="7FA67CD8" w:rsidR="005923F6" w:rsidRPr="00A864F3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апр.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18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сент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8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185564" w14:textId="77777777" w:rsidR="005923F6" w:rsidRPr="005950B8" w:rsidRDefault="005923F6" w:rsidP="000E282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Технический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университет</w:t>
            </w:r>
            <w:r w:rsidRPr="00C0304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950B8">
              <w:rPr>
                <w:rFonts w:ascii="Times New Roman" w:hAnsi="Times New Roman" w:cs="Times New Roman"/>
                <w:b/>
                <w:sz w:val="24"/>
                <w:szCs w:val="24"/>
              </w:rPr>
              <w:t>Дармштадта, Дармштадт, земля Гессен, Германия</w:t>
            </w:r>
          </w:p>
          <w:p w14:paraId="01A42830" w14:textId="1690CD59" w:rsidR="005923F6" w:rsidRPr="00AD4B58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тудент по обмену (стипендия </w:t>
            </w:r>
            <w:r w:rsidRPr="005923F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Erasmus</w:t>
            </w: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+):</w:t>
            </w:r>
            <w:r w:rsidRPr="00AD4B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4B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mputer</w:t>
            </w:r>
            <w:r w:rsidRPr="00AD4B5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4B5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cience</w:t>
            </w:r>
          </w:p>
        </w:tc>
      </w:tr>
      <w:tr w:rsidR="005923F6" w:rsidRPr="005C54D4" w14:paraId="335E1E1E" w14:textId="77777777" w:rsidTr="000E2826">
        <w:trPr>
          <w:trHeight w:val="5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single" w:sz="12" w:space="0" w:color="FFFFFF" w:themeColor="background1"/>
            </w:tcBorders>
            <w:vAlign w:val="center"/>
          </w:tcPr>
          <w:p w14:paraId="380F05CB" w14:textId="6A5332BA" w:rsidR="005923F6" w:rsidRPr="00E17555" w:rsidRDefault="005923F6" w:rsidP="005923F6">
            <w:pP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D42AA6">
              <w:rPr>
                <w:rFonts w:ascii="Times New Roman" w:hAnsi="Times New Roman" w:cs="Times New Roman"/>
                <w:b/>
                <w:sz w:val="28"/>
                <w:szCs w:val="28"/>
              </w:rPr>
              <w:t>Опыт работы</w:t>
            </w:r>
          </w:p>
        </w:tc>
      </w:tr>
      <w:tr w:rsidR="005923F6" w:rsidRPr="00FE4BDB" w14:paraId="71797DA4" w14:textId="77777777" w:rsidTr="001D511F">
        <w:trPr>
          <w:trHeight w:val="1264"/>
        </w:trPr>
        <w:tc>
          <w:tcPr>
            <w:tcW w:w="675" w:type="pct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3CB62D21" w14:textId="53D5183D" w:rsidR="005923F6" w:rsidRPr="00C03043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ент. 2020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февр. 2021</w:t>
            </w:r>
          </w:p>
        </w:tc>
        <w:tc>
          <w:tcPr>
            <w:tcW w:w="4325" w:type="pct"/>
            <w:gridSpan w:val="3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2C7A53A9" w14:textId="0620C5CA" w:rsidR="005923F6" w:rsidRDefault="005923F6" w:rsidP="000E282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Digital Coffee – система автоматизации кофеен</w:t>
            </w:r>
          </w:p>
          <w:p w14:paraId="325085F7" w14:textId="1047AE22" w:rsidR="009C69CF" w:rsidRPr="009C69CF" w:rsidRDefault="009C69CF" w:rsidP="000E2826">
            <w:pPr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C69CF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Технический менеджер, разработчик, архитектор</w:t>
            </w:r>
          </w:p>
          <w:p w14:paraId="1D63C5EF" w14:textId="69CB0C34" w:rsidR="005950B8" w:rsidRPr="005950B8" w:rsidRDefault="00B16C4D" w:rsidP="005950B8">
            <w:pPr>
              <w:pStyle w:val="a4"/>
              <w:numPr>
                <w:ilvl w:val="0"/>
                <w:numId w:val="34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ектировал и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л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истему для запуска и будущего расширения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4363B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проекта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529D23F6" w14:textId="6AB9540B" w:rsidR="005950B8" w:rsidRPr="005950B8" w:rsidRDefault="00B16C4D" w:rsidP="005950B8">
            <w:pPr>
              <w:pStyle w:val="a4"/>
              <w:numPr>
                <w:ilvl w:val="0"/>
                <w:numId w:val="34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н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аписал интеграции СМС аутентификаци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</w:rPr>
              <w:t>и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проверк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</w:rPr>
              <w:t>и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банковских платежей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публикацией</w:t>
            </w:r>
            <w:r w:rsidR="0064363B" w:rsidRPr="0064363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</w:rPr>
              <w:t>кода в</w:t>
            </w:r>
            <w:r w:rsidR="0064363B" w:rsidRPr="0064363B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64363B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GitHub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5923F6" w:rsidRPr="00FE4BDB" w14:paraId="634B4CCD" w14:textId="77777777" w:rsidTr="000A7760">
        <w:trPr>
          <w:trHeight w:val="4385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042EF489" w14:textId="6E44CA09" w:rsidR="005923F6" w:rsidRDefault="005923F6" w:rsidP="000E282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>февр. 2019</w:t>
            </w:r>
            <w:r w:rsidR="000E282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C3616">
              <w:rPr>
                <w:rFonts w:ascii="Times New Roman" w:hAnsi="Times New Roman" w:cs="Times New Roman"/>
                <w:sz w:val="24"/>
                <w:szCs w:val="24"/>
              </w:rPr>
              <w:t>февр. 2021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EA6BDD" w14:textId="4214A45A" w:rsidR="005923F6" w:rsidRDefault="005923F6" w:rsidP="000E2826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СSupport – </w:t>
            </w:r>
            <w:r w:rsidR="00B16C4D">
              <w:rPr>
                <w:rFonts w:ascii="Times New Roman" w:hAnsi="Times New Roman" w:cs="Times New Roman"/>
                <w:b/>
                <w:sz w:val="24"/>
                <w:szCs w:val="24"/>
              </w:rPr>
              <w:t>с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истема автоматизации технической поддержки</w:t>
            </w:r>
          </w:p>
          <w:p w14:paraId="2CF1DD80" w14:textId="6F47DE76" w:rsidR="009C69CF" w:rsidRPr="009C69CF" w:rsidRDefault="009C69CF" w:rsidP="000E2826">
            <w:pPr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C69CF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Технический менеджер, разработчик, архитектор</w:t>
            </w:r>
          </w:p>
          <w:p w14:paraId="31F2E502" w14:textId="607FEF5C" w:rsidR="001D511F" w:rsidRDefault="0091615C" w:rsidP="00912F6D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проанализировал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требования заказчика и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определил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</w:rPr>
              <w:t>, что, как и какими технологиями будет реализовано;</w:t>
            </w:r>
          </w:p>
          <w:p w14:paraId="3C95FA12" w14:textId="74BF04E3" w:rsidR="005950B8" w:rsidRDefault="00B16C4D" w:rsidP="00912F6D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роектировал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 создал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архитектуру </w:t>
            </w:r>
            <w:r w:rsidR="005950B8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системы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з 19 сервисов: прошёл путь от монолита до микросервисной архитектуры, познал дзен ошибочных решений;</w:t>
            </w:r>
          </w:p>
          <w:p w14:paraId="27D5CB98" w14:textId="2F89762A" w:rsidR="0091615C" w:rsidRPr="00912F6D" w:rsidRDefault="0091615C" w:rsidP="00912F6D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настроил сервер для работы сервисов (настройка </w:t>
            </w:r>
            <w:r w:rsidR="002674AD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NGINX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службы, итд)</w:t>
            </w:r>
          </w:p>
          <w:p w14:paraId="778F2411" w14:textId="74490ED7" w:rsidR="005950B8" w:rsidRPr="005950B8" w:rsidRDefault="005950B8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подключил </w:t>
            </w:r>
            <w:r w:rsidRPr="005950B8">
              <w:rPr>
                <w:rFonts w:ascii="Times New Roman" w:eastAsia="Calibri" w:hAnsi="Times New Roman" w:cs="Times New Roman"/>
                <w:bCs/>
                <w:sz w:val="24"/>
              </w:rPr>
              <w:t>к сервису около 630 компаний с 3700 пользователями у франчайзи</w:t>
            </w:r>
            <w:r w:rsidR="00B16C4D">
              <w:rPr>
                <w:rFonts w:ascii="Times New Roman" w:eastAsia="Calibri" w:hAnsi="Times New Roman" w:cs="Times New Roman"/>
                <w:bCs/>
                <w:sz w:val="24"/>
              </w:rPr>
              <w:t>;</w:t>
            </w:r>
          </w:p>
          <w:p w14:paraId="7306BC0F" w14:textId="0C67D9E0" w:rsidR="009C69CF" w:rsidRDefault="00912F6D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управлял</w:t>
            </w:r>
            <w:r w:rsidR="009C69C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022CA3">
              <w:rPr>
                <w:rFonts w:ascii="Times New Roman" w:hAnsi="Times New Roman" w:cs="Times New Roman"/>
                <w:bCs/>
                <w:sz w:val="24"/>
                <w:szCs w:val="24"/>
              </w:rPr>
              <w:t>командой</w:t>
            </w:r>
            <w:r w:rsidR="006E5BC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до 2-х человек</w:t>
            </w:r>
            <w:r w:rsidR="009C69CF"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4320A79B" w14:textId="3964F894" w:rsidR="005950B8" w:rsidRPr="005950B8" w:rsidRDefault="005950B8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был ментором у 5 человек, некоторые сменили </w:t>
            </w:r>
            <w:r w:rsidR="0091615C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основную </w:t>
            </w: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работу </w:t>
            </w:r>
            <w:r w:rsidR="00B16C4D">
              <w:rPr>
                <w:rFonts w:ascii="Times New Roman" w:hAnsi="Times New Roman" w:cs="Times New Roman"/>
                <w:bCs/>
                <w:sz w:val="24"/>
                <w:szCs w:val="24"/>
              </w:rPr>
              <w:t>с повышением;</w:t>
            </w:r>
          </w:p>
          <w:p w14:paraId="6F45AF00" w14:textId="04A8683F" w:rsidR="00B16C4D" w:rsidRDefault="00912F6D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создал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функционал мессенджера на портале поддержки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</w:rPr>
              <w:t>, а также чат-бота для мессенджера 1С</w:t>
            </w:r>
            <w:r w:rsidR="001D511F" w:rsidRPr="001D511F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onnec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;</w:t>
            </w:r>
          </w:p>
          <w:p w14:paraId="6DD7D45C" w14:textId="77DD8AAB" w:rsidR="00912F6D" w:rsidRDefault="00912F6D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создал библиотеку для контрактного общения сервисов между собой;</w:t>
            </w:r>
          </w:p>
          <w:p w14:paraId="091DC16E" w14:textId="54467C8B" w:rsidR="001D511F" w:rsidRDefault="0091615C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исправил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падения производительности при доступе к базе данных;</w:t>
            </w:r>
          </w:p>
          <w:p w14:paraId="1867DB0D" w14:textId="32EF0F8E" w:rsidR="005950B8" w:rsidRPr="005950B8" w:rsidRDefault="005950B8" w:rsidP="005950B8">
            <w:pPr>
              <w:pStyle w:val="a4"/>
              <w:numPr>
                <w:ilvl w:val="0"/>
                <w:numId w:val="33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с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оздал интеграци</w:t>
            </w: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и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с 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RM</w:t>
            </w:r>
            <w:r w:rsidR="001D511F" w:rsidRPr="001D511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1D511F">
              <w:rPr>
                <w:rFonts w:ascii="Times New Roman" w:hAnsi="Times New Roman" w:cs="Times New Roman"/>
                <w:bCs/>
                <w:sz w:val="24"/>
                <w:szCs w:val="24"/>
              </w:rPr>
              <w:t>при помощи языка 1С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и с </w:t>
            </w:r>
            <w:r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мессенджером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1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  <w:r w:rsidR="005923F6" w:rsidRPr="005950B8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Connect</w:t>
            </w:r>
            <w:r w:rsidR="00B16C4D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434311" w:rsidRPr="00FE4BDB" w14:paraId="58FD7F03" w14:textId="77777777" w:rsidTr="000A7760">
        <w:trPr>
          <w:trHeight w:val="1145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6E03622D" w14:textId="06AEBFD9" w:rsidR="00434311" w:rsidRPr="000C3616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евр. 2019, июнь 2019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9029BD4" w14:textId="214275A9" w:rsidR="00434311" w:rsidRPr="005923F6" w:rsidRDefault="00434311" w:rsidP="004343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Университет ИТМО –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сследовательск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ие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работ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ы и статьи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, рецензируемы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е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в 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copus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, ВАК, РИНЦ</w:t>
            </w:r>
          </w:p>
          <w:p w14:paraId="12DA3A5B" w14:textId="74211677" w:rsidR="00434311" w:rsidRPr="005923F6" w:rsidRDefault="00434311" w:rsidP="004343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Cs/>
                <w:sz w:val="24"/>
                <w:szCs w:val="24"/>
              </w:rPr>
              <w:t>Создал систему для персонализированной поддержки клинических процессов в медицине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  <w:tr w:rsidR="00434311" w:rsidRPr="00FE4BDB" w14:paraId="368BFCC0" w14:textId="77777777" w:rsidTr="0064363B">
        <w:trPr>
          <w:trHeight w:val="1227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5424CD77" w14:textId="2B799F41" w:rsidR="00434311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.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201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июль 2019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57EAF77" w14:textId="1E30F7DC" w:rsidR="00434311" w:rsidRDefault="00434311" w:rsidP="004343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Г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руппа компаний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«Центр Речевых Технологий» (куплен Сбербанком) – система записи и анализа звонков в 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call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-центрах</w:t>
            </w:r>
          </w:p>
          <w:p w14:paraId="1208B920" w14:textId="70EBEC2B" w:rsidR="00434311" w:rsidRPr="0064363B" w:rsidRDefault="00434311" w:rsidP="00434311">
            <w:pPr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Разработчик</w:t>
            </w:r>
          </w:p>
          <w:p w14:paraId="22EB4392" w14:textId="44CEB021" w:rsidR="00434311" w:rsidRPr="005950B8" w:rsidRDefault="00434311" w:rsidP="00434311">
            <w:pPr>
              <w:pStyle w:val="a4"/>
              <w:numPr>
                <w:ilvl w:val="0"/>
                <w:numId w:val="35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доработал модуль счетчиков, которые используются в компонентах системы. </w:t>
            </w:r>
          </w:p>
        </w:tc>
      </w:tr>
      <w:tr w:rsidR="00434311" w:rsidRPr="00FE4BDB" w14:paraId="41720AC4" w14:textId="77777777" w:rsidTr="000A7760">
        <w:trPr>
          <w:trHeight w:val="994"/>
        </w:trPr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</w:tcPr>
          <w:p w14:paraId="7B4403D0" w14:textId="4A1A4D0C" w:rsidR="00434311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. 2018, сент. 2018</w:t>
            </w:r>
          </w:p>
        </w:tc>
        <w:tc>
          <w:tcPr>
            <w:tcW w:w="4325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25181D5" w14:textId="554B39CB" w:rsidR="00434311" w:rsidRDefault="00434311" w:rsidP="0043431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2Buttons – сервис по сбору общественного мнения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соц. сеть)</w:t>
            </w:r>
          </w:p>
          <w:p w14:paraId="6F17896A" w14:textId="77777777" w:rsidR="00434311" w:rsidRPr="009C69CF" w:rsidRDefault="00434311" w:rsidP="00434311">
            <w:pPr>
              <w:jc w:val="both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C69CF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Технический менеджер, разработчик, архитектор</w:t>
            </w:r>
          </w:p>
          <w:p w14:paraId="682C458F" w14:textId="77777777" w:rsidR="00434311" w:rsidRPr="00912F6D" w:rsidRDefault="00434311" w:rsidP="00434311">
            <w:pPr>
              <w:pStyle w:val="a4"/>
              <w:numPr>
                <w:ilvl w:val="0"/>
                <w:numId w:val="36"/>
              </w:numPr>
              <w:ind w:left="465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12F6D">
              <w:rPr>
                <w:rFonts w:ascii="Times New Roman" w:hAnsi="Times New Roman" w:cs="Times New Roman"/>
                <w:bCs/>
                <w:sz w:val="24"/>
                <w:szCs w:val="24"/>
              </w:rPr>
              <w:t>автоматизировал развертывание системы на сервер с помощью Bash скриптов;</w:t>
            </w:r>
          </w:p>
          <w:p w14:paraId="7B533054" w14:textId="32567626" w:rsidR="00434311" w:rsidRPr="005950B8" w:rsidRDefault="00434311" w:rsidP="00434311">
            <w:pPr>
              <w:pStyle w:val="a4"/>
              <w:numPr>
                <w:ilvl w:val="0"/>
                <w:numId w:val="36"/>
              </w:numPr>
              <w:ind w:left="465"/>
              <w:jc w:val="both"/>
            </w:pPr>
            <w:r w:rsidRPr="00912F6D">
              <w:rPr>
                <w:rFonts w:ascii="Times New Roman" w:hAnsi="Times New Roman" w:cs="Times New Roman"/>
                <w:bCs/>
                <w:sz w:val="24"/>
                <w:szCs w:val="24"/>
              </w:rPr>
              <w:t>спроектировал и написал back-end с микросервисной архитектурой, всего 7 сервисов.</w:t>
            </w:r>
          </w:p>
        </w:tc>
      </w:tr>
      <w:tr w:rsidR="00434311" w:rsidRPr="005923F6" w14:paraId="699CE866" w14:textId="77777777" w:rsidTr="000E2826">
        <w:trPr>
          <w:trHeight w:val="18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</w:tcPr>
          <w:p w14:paraId="5A722FB4" w14:textId="29A7D1E5" w:rsidR="00434311" w:rsidRPr="005923F6" w:rsidRDefault="00434311" w:rsidP="00434311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5923F6">
              <w:rPr>
                <w:rFonts w:ascii="Times New Roman" w:hAnsi="Times New Roman" w:cs="Times New Roman"/>
                <w:b/>
                <w:sz w:val="28"/>
                <w:szCs w:val="28"/>
              </w:rPr>
              <w:t>Навыки</w:t>
            </w:r>
          </w:p>
        </w:tc>
      </w:tr>
      <w:tr w:rsidR="00434311" w:rsidRPr="005923F6" w14:paraId="6CB89658" w14:textId="77777777" w:rsidTr="000E2826">
        <w:trPr>
          <w:trHeight w:val="614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left w:val="nil"/>
              <w:bottom w:val="nil"/>
              <w:right w:val="nil"/>
            </w:tcBorders>
          </w:tcPr>
          <w:p w14:paraId="46996150" w14:textId="29167948" w:rsidR="00434311" w:rsidRPr="004B2BF7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5923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Профессиональные:</w:t>
            </w:r>
            <w:r w:rsidRPr="005923F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чаще всего использую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SP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.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5.0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F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re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pper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sSql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#;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реже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ignalR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Flutter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ue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onogoDb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art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QL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h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HTML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5,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SS</w:t>
            </w:r>
            <w:r w:rsidRPr="004B2BF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.</w:t>
            </w:r>
          </w:p>
          <w:p w14:paraId="05370512" w14:textId="77777777" w:rsidR="00434311" w:rsidRPr="00B16C4D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Языки: </w:t>
            </w:r>
            <w:r w:rsidRPr="005923F6">
              <w:rPr>
                <w:rFonts w:ascii="Times New Roman" w:hAnsi="Times New Roman" w:cs="Times New Roman"/>
                <w:sz w:val="24"/>
                <w:szCs w:val="24"/>
              </w:rPr>
              <w:t xml:space="preserve">Русский – носитель, Английский –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dvanced</w:t>
            </w:r>
            <w:r w:rsidRPr="005923F6">
              <w:rPr>
                <w:rFonts w:ascii="Times New Roman" w:hAnsi="Times New Roman" w:cs="Times New Roman"/>
                <w:sz w:val="24"/>
                <w:szCs w:val="24"/>
              </w:rPr>
              <w:t xml:space="preserve">, Немецкий – </w:t>
            </w:r>
            <w:r w:rsidRPr="005923F6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basic</w:t>
            </w:r>
            <w:r w:rsidRPr="005923F6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B76EEEC" w14:textId="7CA7E9B7" w:rsidR="00434311" w:rsidRPr="000E2826" w:rsidRDefault="00434311" w:rsidP="004343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>Доп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Pr="005923F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навыки: 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Менторство, решение конфликтов и переговоры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К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>луб ВШЭ «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oft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kills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Lab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>»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Pr="000E2826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</w:tr>
    </w:tbl>
    <w:p w14:paraId="00DC954B" w14:textId="77777777" w:rsidR="001D511F" w:rsidRPr="001D511F" w:rsidRDefault="001D511F" w:rsidP="005923F6">
      <w:pPr>
        <w:spacing w:after="0" w:line="240" w:lineRule="auto"/>
        <w:rPr>
          <w:rFonts w:ascii="Times New Roman" w:hAnsi="Times New Roman" w:cs="Times New Roman"/>
          <w:sz w:val="2"/>
          <w:szCs w:val="2"/>
        </w:rPr>
      </w:pPr>
    </w:p>
    <w:sectPr w:rsidR="001D511F" w:rsidRPr="001D511F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F7E55"/>
    <w:multiLevelType w:val="hybridMultilevel"/>
    <w:tmpl w:val="B94C1A1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F4B369E"/>
    <w:multiLevelType w:val="hybridMultilevel"/>
    <w:tmpl w:val="1C7AE0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FE13A7"/>
    <w:multiLevelType w:val="hybridMultilevel"/>
    <w:tmpl w:val="46A811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764147D"/>
    <w:multiLevelType w:val="hybridMultilevel"/>
    <w:tmpl w:val="642C77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15"/>
  </w:num>
  <w:num w:numId="24">
    <w:abstractNumId w:val="8"/>
  </w:num>
  <w:num w:numId="25">
    <w:abstractNumId w:val="1"/>
  </w:num>
  <w:num w:numId="26">
    <w:abstractNumId w:val="6"/>
  </w:num>
  <w:num w:numId="27">
    <w:abstractNumId w:val="12"/>
  </w:num>
  <w:num w:numId="28">
    <w:abstractNumId w:val="5"/>
  </w:num>
  <w:num w:numId="29">
    <w:abstractNumId w:val="0"/>
  </w:num>
  <w:num w:numId="30">
    <w:abstractNumId w:val="14"/>
  </w:num>
  <w:num w:numId="31">
    <w:abstractNumId w:val="13"/>
  </w:num>
  <w:num w:numId="32">
    <w:abstractNumId w:val="5"/>
  </w:num>
  <w:num w:numId="33">
    <w:abstractNumId w:val="2"/>
  </w:num>
  <w:num w:numId="34">
    <w:abstractNumId w:val="4"/>
  </w:num>
  <w:num w:numId="35">
    <w:abstractNumId w:val="11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zY1NTM1NDczNjNR0lEKTi0uzszPAykwMqoFAGynmVMtAAAA"/>
  </w:docVars>
  <w:rsids>
    <w:rsidRoot w:val="00D07D1C"/>
    <w:rsid w:val="00000720"/>
    <w:rsid w:val="00003BA4"/>
    <w:rsid w:val="00022CA3"/>
    <w:rsid w:val="000310A1"/>
    <w:rsid w:val="00045A6D"/>
    <w:rsid w:val="000541F8"/>
    <w:rsid w:val="00070BF0"/>
    <w:rsid w:val="00074938"/>
    <w:rsid w:val="000A15A5"/>
    <w:rsid w:val="000A7760"/>
    <w:rsid w:val="000B4E22"/>
    <w:rsid w:val="000C3616"/>
    <w:rsid w:val="000C7A22"/>
    <w:rsid w:val="000E2826"/>
    <w:rsid w:val="001219F6"/>
    <w:rsid w:val="00134444"/>
    <w:rsid w:val="00147BD8"/>
    <w:rsid w:val="0018416A"/>
    <w:rsid w:val="00196E1C"/>
    <w:rsid w:val="001D511F"/>
    <w:rsid w:val="001E4BC3"/>
    <w:rsid w:val="00225AE6"/>
    <w:rsid w:val="0024316F"/>
    <w:rsid w:val="002446FB"/>
    <w:rsid w:val="0025057D"/>
    <w:rsid w:val="00262D14"/>
    <w:rsid w:val="002650CB"/>
    <w:rsid w:val="002674AD"/>
    <w:rsid w:val="002727B9"/>
    <w:rsid w:val="002734EA"/>
    <w:rsid w:val="00280454"/>
    <w:rsid w:val="002A47B6"/>
    <w:rsid w:val="002E4044"/>
    <w:rsid w:val="002E62B7"/>
    <w:rsid w:val="002F0744"/>
    <w:rsid w:val="00301D03"/>
    <w:rsid w:val="003131EE"/>
    <w:rsid w:val="00314078"/>
    <w:rsid w:val="0033038C"/>
    <w:rsid w:val="003B22E3"/>
    <w:rsid w:val="003C1381"/>
    <w:rsid w:val="003D0F92"/>
    <w:rsid w:val="003F6A00"/>
    <w:rsid w:val="004026E3"/>
    <w:rsid w:val="00434311"/>
    <w:rsid w:val="004736AF"/>
    <w:rsid w:val="00491788"/>
    <w:rsid w:val="004B2BF7"/>
    <w:rsid w:val="004B2DC1"/>
    <w:rsid w:val="004B6666"/>
    <w:rsid w:val="004D0C10"/>
    <w:rsid w:val="004D0CA1"/>
    <w:rsid w:val="004D502A"/>
    <w:rsid w:val="004F0F81"/>
    <w:rsid w:val="00501779"/>
    <w:rsid w:val="00502F37"/>
    <w:rsid w:val="00524850"/>
    <w:rsid w:val="005307E3"/>
    <w:rsid w:val="00534ED3"/>
    <w:rsid w:val="005453FD"/>
    <w:rsid w:val="00572B02"/>
    <w:rsid w:val="00573A63"/>
    <w:rsid w:val="00573DBE"/>
    <w:rsid w:val="0058711F"/>
    <w:rsid w:val="005923F6"/>
    <w:rsid w:val="005950B8"/>
    <w:rsid w:val="005A59EC"/>
    <w:rsid w:val="005B5BD3"/>
    <w:rsid w:val="005C54D4"/>
    <w:rsid w:val="005D62F5"/>
    <w:rsid w:val="005E7DF6"/>
    <w:rsid w:val="0060799E"/>
    <w:rsid w:val="0064363B"/>
    <w:rsid w:val="006954A1"/>
    <w:rsid w:val="00696147"/>
    <w:rsid w:val="006B7C7C"/>
    <w:rsid w:val="006C0589"/>
    <w:rsid w:val="006C4051"/>
    <w:rsid w:val="006E5BCF"/>
    <w:rsid w:val="006F54A2"/>
    <w:rsid w:val="0072767F"/>
    <w:rsid w:val="00752809"/>
    <w:rsid w:val="00762FB2"/>
    <w:rsid w:val="00785045"/>
    <w:rsid w:val="00790CD5"/>
    <w:rsid w:val="007A31F3"/>
    <w:rsid w:val="007B6CD9"/>
    <w:rsid w:val="007C17DA"/>
    <w:rsid w:val="007F613D"/>
    <w:rsid w:val="007F6F86"/>
    <w:rsid w:val="00802ACE"/>
    <w:rsid w:val="00811F5A"/>
    <w:rsid w:val="008736C9"/>
    <w:rsid w:val="00887298"/>
    <w:rsid w:val="008D6BEB"/>
    <w:rsid w:val="00912F6D"/>
    <w:rsid w:val="0091615C"/>
    <w:rsid w:val="00921904"/>
    <w:rsid w:val="009277B1"/>
    <w:rsid w:val="00934977"/>
    <w:rsid w:val="0094353C"/>
    <w:rsid w:val="00960FBF"/>
    <w:rsid w:val="0096285C"/>
    <w:rsid w:val="00985F28"/>
    <w:rsid w:val="0099134A"/>
    <w:rsid w:val="00993064"/>
    <w:rsid w:val="009A0F16"/>
    <w:rsid w:val="009B5BE8"/>
    <w:rsid w:val="009C4BA3"/>
    <w:rsid w:val="009C69CF"/>
    <w:rsid w:val="009F170F"/>
    <w:rsid w:val="00A00F02"/>
    <w:rsid w:val="00A03DEB"/>
    <w:rsid w:val="00A17BF3"/>
    <w:rsid w:val="00A23812"/>
    <w:rsid w:val="00A35542"/>
    <w:rsid w:val="00A455E6"/>
    <w:rsid w:val="00A51778"/>
    <w:rsid w:val="00A60591"/>
    <w:rsid w:val="00A70E92"/>
    <w:rsid w:val="00A848F6"/>
    <w:rsid w:val="00A864F3"/>
    <w:rsid w:val="00AA0ECF"/>
    <w:rsid w:val="00AD4B58"/>
    <w:rsid w:val="00AD79A8"/>
    <w:rsid w:val="00AE0A8C"/>
    <w:rsid w:val="00B007BD"/>
    <w:rsid w:val="00B10F94"/>
    <w:rsid w:val="00B1194F"/>
    <w:rsid w:val="00B15FEA"/>
    <w:rsid w:val="00B16C4D"/>
    <w:rsid w:val="00B2588A"/>
    <w:rsid w:val="00B843DB"/>
    <w:rsid w:val="00B86A74"/>
    <w:rsid w:val="00B9173F"/>
    <w:rsid w:val="00BB4AC6"/>
    <w:rsid w:val="00BC03BA"/>
    <w:rsid w:val="00BD364A"/>
    <w:rsid w:val="00BD521A"/>
    <w:rsid w:val="00BF060F"/>
    <w:rsid w:val="00C03043"/>
    <w:rsid w:val="00C03507"/>
    <w:rsid w:val="00C1027E"/>
    <w:rsid w:val="00C15A89"/>
    <w:rsid w:val="00C36B01"/>
    <w:rsid w:val="00C45A80"/>
    <w:rsid w:val="00C94F06"/>
    <w:rsid w:val="00CA3D66"/>
    <w:rsid w:val="00CB6665"/>
    <w:rsid w:val="00CF1748"/>
    <w:rsid w:val="00CF6DD1"/>
    <w:rsid w:val="00D07D1C"/>
    <w:rsid w:val="00D269B9"/>
    <w:rsid w:val="00D3396F"/>
    <w:rsid w:val="00D42AA6"/>
    <w:rsid w:val="00D44AE9"/>
    <w:rsid w:val="00D63E20"/>
    <w:rsid w:val="00D805BB"/>
    <w:rsid w:val="00D815D7"/>
    <w:rsid w:val="00D84904"/>
    <w:rsid w:val="00D959EE"/>
    <w:rsid w:val="00DA31B4"/>
    <w:rsid w:val="00DD2A40"/>
    <w:rsid w:val="00E17555"/>
    <w:rsid w:val="00E20547"/>
    <w:rsid w:val="00E661A5"/>
    <w:rsid w:val="00E920F8"/>
    <w:rsid w:val="00ED79E6"/>
    <w:rsid w:val="00EE6165"/>
    <w:rsid w:val="00F2209C"/>
    <w:rsid w:val="00F222D3"/>
    <w:rsid w:val="00F44EE8"/>
    <w:rsid w:val="00F663F1"/>
    <w:rsid w:val="00F90E34"/>
    <w:rsid w:val="00FA0D41"/>
    <w:rsid w:val="00FA6169"/>
    <w:rsid w:val="00FB5AAD"/>
    <w:rsid w:val="00FE0E0C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docId w15:val="{3564FDBD-72DD-4ECD-B66A-23500CE65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customStyle="1" w:styleId="23">
    <w:name w:val="Неразрешенное упоминание2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9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9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9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8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8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1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7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iurii-aksenov/" TargetMode="External"/><Relationship Id="rId3" Type="http://schemas.openxmlformats.org/officeDocument/2006/relationships/styles" Target="styles.xml"/><Relationship Id="rId7" Type="http://schemas.openxmlformats.org/officeDocument/2006/relationships/hyperlink" Target="mailto:iurii.aksenov@yandex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IuriiAksenov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C58F32-69FA-4C34-BA9D-F5A8083EA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Юрий Аксенов</dc:creator>
  <cp:lastModifiedBy>Юрий Аксенов</cp:lastModifiedBy>
  <cp:revision>35</cp:revision>
  <cp:lastPrinted>2021-04-06T16:15:00Z</cp:lastPrinted>
  <dcterms:created xsi:type="dcterms:W3CDTF">2021-03-22T11:28:00Z</dcterms:created>
  <dcterms:modified xsi:type="dcterms:W3CDTF">2021-04-06T16:17:00Z</dcterms:modified>
</cp:coreProperties>
</file>